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equisitos para la ejecución del cambio (Visio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o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1:08:09Z</dcterms:created>
  <dcterms:modified xsi:type="dcterms:W3CDTF">2023-07-21T11:0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